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rthodontist</w:t>
      </w:r>
      <w:r>
        <w:t xml:space="preserve"> </w:t>
      </w:r>
      <w:r>
        <w:t xml:space="preserve">Position</w:t>
      </w:r>
      <w:r>
        <w:t xml:space="preserve"> </w:t>
      </w:r>
      <w:r>
        <w:t xml:space="preserve">-</w:t>
      </w:r>
      <w:r>
        <w:t xml:space="preserve"> </w:t>
      </w:r>
      <w:r>
        <w:t xml:space="preserve">Kinshasa,</w:t>
      </w:r>
      <w:r>
        <w:t xml:space="preserve"> </w:t>
      </w:r>
      <w:r>
        <w:t xml:space="preserve">DR</w:t>
      </w:r>
      <w:r>
        <w:t xml:space="preserve"> </w:t>
      </w:r>
      <w:r>
        <w:t xml:space="preserve">Congo</w:t>
      </w:r>
    </w:p>
    <w:bookmarkStart w:id="21" w:name="X4c014f2551d029061d2f687026e69b63d9182b5"/>
    <w:p>
      <w:pPr>
        <w:pStyle w:val="Heading1"/>
      </w:pPr>
      <w:r>
        <w:t xml:space="preserve">Internship Application Letter for Orthodontic Internship Position</w:t>
      </w:r>
    </w:p>
    <w:p>
      <w:pPr>
        <w:pStyle w:val="FirstParagraph"/>
      </w:pPr>
      <w:r>
        <w:t xml:space="preserve">Date: October 26, 2023</w:t>
      </w:r>
    </w:p>
    <w:p>
      <w:pPr>
        <w:pStyle w:val="BodyText"/>
      </w:pPr>
      <w:r>
        <w:t xml:space="preserve">Dr. Marie-Claire Nkunda</w:t>
      </w:r>
    </w:p>
    <w:p>
      <w:pPr>
        <w:pStyle w:val="BodyText"/>
      </w:pPr>
      <w:r>
        <w:t xml:space="preserve">Director of Orthodontic Services</w:t>
      </w:r>
    </w:p>
    <w:p>
      <w:pPr>
        <w:pStyle w:val="BodyText"/>
      </w:pPr>
      <w:r>
        <w:t xml:space="preserve">Clinique Dentaire de Kinshasa (CDK)</w:t>
      </w:r>
    </w:p>
    <w:p>
      <w:pPr>
        <w:pStyle w:val="BodyText"/>
      </w:pPr>
      <w:r>
        <w:t xml:space="preserve">Rue des Écoles, Quartier Ngaliema</w:t>
      </w:r>
    </w:p>
    <w:p>
      <w:pPr>
        <w:pStyle w:val="BodyText"/>
      </w:pPr>
      <w:r>
        <w:t xml:space="preserve">Kinshasa, Democratic Republic of the Congo</w:t>
      </w:r>
    </w:p>
    <w:bookmarkStart w:id="20" w:name="X30de082fc894d15a22c9e9af569893d071e0985"/>
    <w:p>
      <w:pPr>
        <w:pStyle w:val="Heading2"/>
      </w:pPr>
      <w:r>
        <w:t xml:space="preserve">Subject: Formal Application for Orthodontic Internship at Clinique Dentaire de Kinshasa</w:t>
      </w:r>
    </w:p>
    <w:p>
      <w:pPr>
        <w:pStyle w:val="FirstParagraph"/>
      </w:pPr>
      <w:r>
        <w:t xml:space="preserve">Dear Dr. Nkunda,</w:t>
      </w:r>
    </w:p>
    <w:p>
      <w:pPr>
        <w:pStyle w:val="BodyText"/>
      </w:pPr>
      <w:r>
        <w:t xml:space="preserve">It is with profound enthusiasm and deep respect for the critical dental healthcare needs of our nation that I submit my application for the Orthodontic Internship position at Clinique Dentaire de Kinshasa (CDK), as advertised on the Ministry of Health's professional network. As a dedicated final-year dental student at Université de Lubumbashi with specialized training in orthodontics, I have long admired CDK's pioneering work in advancing accessible orthodontic care across DR Congo, particularly within the dynamic urban landscape of Kinshasa. My academic preparation, clinical exposure to underserved communities, and unwavering commitment to improving oral health equity align precisely with CDK's mission to transform dental healthcare delivery in our country.</w:t>
      </w:r>
    </w:p>
    <w:p>
      <w:pPr>
        <w:pStyle w:val="BodyText"/>
      </w:pPr>
      <w:r>
        <w:t xml:space="preserve">The Democratic Republic of the Congo faces a severe shortage of orthodontic specialists—estimated at fewer than 20 certified professionals serving over 90 million people. In Kinshasa alone, where nearly 15 million residents struggle with limited access to specialized care, this gap has profound consequences. Many children and adolescents suffer from untreated malocclusions that impact their nutrition, speech development, self-esteem, and overall quality of life. Having observed this critical need firsthand during my community dental outreach in the Kisenso neighborhood last year—a densely populated area near Kinshasa’s central market—I became acutely aware that effective orthodontic intervention requires both technical expertise and cultural humility. It is precisely this intersection of clinical skill and contextual understanding that draws me to apply for your Orthodontist Internship at CDK, where I believe I can contribute meaningfully while learning from leaders in Congolese dental care.</w:t>
      </w:r>
    </w:p>
    <w:p>
      <w:pPr>
        <w:pStyle w:val="BodyText"/>
      </w:pPr>
      <w:r>
        <w:t xml:space="preserve">My academic journey has equipped me with a robust foundation in orthodontic principles. At Université de Lubumbashi, I completed the full curriculum under Professor Jean-Pierre Mwamba, including advanced coursework in biomechanics, cephalometric analysis, and interdisciplinary treatment planning. My thesis project examined the prevalence of dental trauma-related malocclusions among schoolchildren in Kinshasa’s informal settlements—a study directly relevant to CDK’s patient population. I also successfully completed a clinical rotation at Hôpital Général de la Commune II (HGCI), where I assisted in orthodontic assessments under supervision, gaining experience with basic appliances, retention protocols, and patient communication in resource-constrained settings. Crucially, my work involved translating complex orthodontic concepts into accessible language for patients—often using Lingala or Swahili—to ensure informed consent and treatment adherence—a skill I know is essential for success in Kinshasa’s diverse communities.</w:t>
      </w:r>
    </w:p>
    <w:p>
      <w:pPr>
        <w:pStyle w:val="BodyText"/>
      </w:pPr>
      <w:r>
        <w:t xml:space="preserve">What sets my application apart is my deep understanding of the unique challenges and opportunities within DR Congo's healthcare ecosystem. Unlike many applicants who focus solely on clinical technique, I recognize that orthodontic care in Kinshasa must be delivered through a lens of sustainability and community integration. For example, during my fieldwork in Ngaliema, I collaborated with local Community Health Workers to develop simple oral hygiene education materials using locally available resources—proving that effective dental care is not just about technology, but about building trust and leveraging existing community structures. I am eager to contribute this perspective while learning CDK’s proven model for delivering high-quality orthodontics with limited infrastructure. My fluency in French, Lingala, and basic Swahili further positions me to bridge communication gaps between patients and multidisciplinary teams.</w:t>
      </w:r>
    </w:p>
    <w:p>
      <w:pPr>
        <w:pStyle w:val="BodyText"/>
      </w:pPr>
      <w:r>
        <w:t xml:space="preserve">I am particularly drawn to CDK’s innovative approach to addressing systemic barriers. Your recent partnership with the Kinshasa Dental School for rotating internships demonstrates a commitment to nurturing future Congolese specialists—a model that resonates deeply with my career vision of becoming an orthodontic educator and practitioner who serves DR Congo long-term. During my interview at CDK last March, Dr. Nkunda’s emphasis on "treating the person, not just the teeth" left an indelible impression on me. I am eager to apply this philosophy under your mentorship, assisting with patient screenings for school-based programs and supporting CDK’s efforts to integrate orthodontics into primary healthcare initiatives.</w:t>
      </w:r>
    </w:p>
    <w:p>
      <w:pPr>
        <w:pStyle w:val="BodyText"/>
      </w:pPr>
      <w:r>
        <w:t xml:space="preserve">As a resident of Kinshasa who has witnessed my neighbors’ struggles with dental pain and misaligned teeth—often dismissed as "not serious" by families prioritizing immediate survival—I am driven by a personal mission to change this narrative. My internship application is not merely an academic requirement; it is a promise to dedicate my skills to elevating orthodontic care in the very communities I serve. I understand that success here requires adaptability, patience, and collaboration—qualities I’ve honed while working with limited equipment at mobile clinics and learning from traditional healers about cultural attitudes toward dental health.</w:t>
      </w:r>
    </w:p>
    <w:p>
      <w:pPr>
        <w:pStyle w:val="BodyText"/>
      </w:pPr>
      <w:r>
        <w:t xml:space="preserve">With gratitude for considering my application, I am confident that my blend of academic rigor, field experience in Kinshasa’s context, and passion for equitable orthodontic care aligns with CDK’s vision. I welcome the opportunity to discuss how my proactive approach to patient-centered treatment planning can support your team’s efforts to reduce oral health disparities across DR Congo. Thank you for your time and consideration of this Internship Application Letter, which represents my earnest commitment to contributing meaningfully as an Orthodontist within Kinshasa’s vibrant and vital healthcare landscape.</w:t>
      </w:r>
    </w:p>
    <w:p>
      <w:pPr>
        <w:pStyle w:val="BodyText"/>
      </w:pPr>
      <w:r>
        <w:t xml:space="preserve">Sincerely,</w:t>
      </w:r>
    </w:p>
    <w:p>
      <w:pPr>
        <w:pStyle w:val="BodyText"/>
      </w:pPr>
      <w:r>
        <w:rPr>
          <w:bCs/>
          <w:b/>
        </w:rPr>
        <w:t xml:space="preserve">Dr. Amina Kambale</w:t>
      </w:r>
    </w:p>
    <w:p>
      <w:pPr>
        <w:pStyle w:val="BodyText"/>
      </w:pPr>
      <w:r>
        <w:t xml:space="preserve">Dental Student, Université de Lubumbashi</w:t>
      </w:r>
    </w:p>
    <w:p>
      <w:pPr>
        <w:pStyle w:val="BodyText"/>
      </w:pPr>
      <w:r>
        <w:t xml:space="preserve">Email: amina.kambale@unilub.ac.cd | Phone: +243 81 123 4567</w:t>
      </w:r>
    </w:p>
    <w:p>
      <w:pPr>
        <w:pStyle w:val="BodyText"/>
      </w:pPr>
      <w:r>
        <w:t xml:space="preserve">Residence: Kinshasa, DR Congo (Close to Gombe District)</w:t>
      </w:r>
    </w:p>
    <w:p>
      <w:pPr>
        <w:pStyle w:val="BodyText"/>
      </w:pPr>
      <w:r>
        <w:rPr>
          <w:iCs/>
          <w:i/>
        </w:rPr>
        <w:t xml:space="preserve">This Internship Application Letter reflects a candidate deeply committed to advancing orthodontic care in DR Congo Kinshasa, with specific understanding of local needs, cultural context, and CDK’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rthodontist Position - Kinshasa, DR Congo</dc:title>
  <dc:creator/>
  <dc:language>en</dc:language>
  <cp:keywords/>
  <dcterms:created xsi:type="dcterms:W3CDTF">2025-12-10T01:46:46Z</dcterms:created>
  <dcterms:modified xsi:type="dcterms:W3CDTF">2025-12-10T01:46:46Z</dcterms:modified>
</cp:coreProperties>
</file>

<file path=docProps/custom.xml><?xml version="1.0" encoding="utf-8"?>
<Properties xmlns="http://schemas.openxmlformats.org/officeDocument/2006/custom-properties" xmlns:vt="http://schemas.openxmlformats.org/officeDocument/2006/docPropsVTypes"/>
</file>